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46C" w:rsidRDefault="00D57FD0">
      <w:r>
        <w:rPr>
          <w:noProof/>
        </w:rPr>
        <w:drawing>
          <wp:inline distT="0" distB="0" distL="0" distR="0">
            <wp:extent cx="6505981" cy="4495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0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1960" cy="452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FD0" w:rsidRDefault="00D57FD0">
      <w:r>
        <w:t>Original E_R diagram:</w:t>
      </w:r>
    </w:p>
    <w:p w:rsidR="00D57FD0" w:rsidRDefault="00D57FD0">
      <w:r>
        <w:rPr>
          <w:noProof/>
        </w:rPr>
        <w:lastRenderedPageBreak/>
        <w:drawing>
          <wp:inline distT="0" distB="0" distL="0" distR="0">
            <wp:extent cx="5943600" cy="46723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FD0" w:rsidRDefault="00D57FD0">
      <w:r>
        <w:t>Modified E-R diagram</w:t>
      </w:r>
      <w:bookmarkStart w:id="0" w:name="_GoBack"/>
      <w:bookmarkEnd w:id="0"/>
    </w:p>
    <w:sectPr w:rsidR="00D57F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sTA1szCwNDe0NDZX0lEKTi0uzszPAykwrAUAgk450ywAAAA="/>
  </w:docVars>
  <w:rsids>
    <w:rsidRoot w:val="00A76F3D"/>
    <w:rsid w:val="007B546C"/>
    <w:rsid w:val="00A76F3D"/>
    <w:rsid w:val="00D5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03C735-1A9A-4604-9B51-AA7D71DDF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25T16:09:00Z</dcterms:created>
  <dcterms:modified xsi:type="dcterms:W3CDTF">2018-02-25T16:12:00Z</dcterms:modified>
</cp:coreProperties>
</file>